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bookmarkStart w:id="1" w:name="_GoBack"/>
                      <w:bookmarkEnd w:id="1"/>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7B95044C"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26E9B" w:rsidRPr="00D930C7">
        <w:rPr>
          <w:rFonts w:asciiTheme="majorHAnsi" w:hAnsiTheme="majorHAnsi" w:cs="Calibri"/>
          <w:b/>
          <w:sz w:val="22"/>
          <w:szCs w:val="20"/>
          <w:highlight w:val="yellow"/>
        </w:rPr>
        <w:t>&lt;INSERT DATE OF ARTS SHOWCASE &amp; AWARDS CELEBRATION&gt;</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8B2E6A"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AB822F" w14:textId="77777777" w:rsidR="00BE392F" w:rsidRDefault="00BE392F" w:rsidP="00D60333">
      <w:r>
        <w:separator/>
      </w:r>
    </w:p>
  </w:endnote>
  <w:endnote w:type="continuationSeparator" w:id="0">
    <w:p w14:paraId="70BA2D26" w14:textId="77777777" w:rsidR="00BE392F" w:rsidRDefault="00BE392F"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33D544" w14:textId="77777777" w:rsidR="00555E50" w:rsidRDefault="00555E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CD02C" w14:textId="39EA1EAF" w:rsidR="005D2AC6" w:rsidRDefault="005B1A33" w:rsidP="005B1A33">
    <w:pPr>
      <w:pStyle w:val="Footer"/>
      <w:tabs>
        <w:tab w:val="clear" w:pos="4320"/>
        <w:tab w:val="clear" w:pos="8640"/>
        <w:tab w:val="left" w:pos="6599"/>
      </w:tabs>
    </w:pPr>
    <w:bookmarkStart w:id="0" w:name="_GoBack"/>
    <w:r>
      <w:rPr>
        <w:rFonts w:ascii="Calibri" w:hAnsi="Calibri"/>
        <w:noProof/>
      </w:rPr>
      <w:drawing>
        <wp:anchor distT="0" distB="0" distL="114300" distR="114300" simplePos="0" relativeHeight="251664384" behindDoc="1" locked="0" layoutInCell="1" allowOverlap="1" wp14:anchorId="42C646DE" wp14:editId="69EBAF5C">
          <wp:simplePos x="0" y="0"/>
          <wp:positionH relativeFrom="page">
            <wp:align>left</wp:align>
          </wp:positionH>
          <wp:positionV relativeFrom="paragraph">
            <wp:posOffset>-196969</wp:posOffset>
          </wp:positionV>
          <wp:extent cx="7771130" cy="1214699"/>
          <wp:effectExtent l="0" t="0" r="1270" b="5080"/>
          <wp:wrapNone/>
          <wp:docPr id="3" name="Picture 3" descr="Reflections 50 year annivers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55D35" w14:textId="77777777" w:rsidR="00555E50" w:rsidRDefault="00555E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E99253" w14:textId="77777777" w:rsidR="00BE392F" w:rsidRDefault="00BE392F" w:rsidP="00D60333">
      <w:r>
        <w:separator/>
      </w:r>
    </w:p>
  </w:footnote>
  <w:footnote w:type="continuationSeparator" w:id="0">
    <w:p w14:paraId="05FE0B3A" w14:textId="77777777" w:rsidR="00BE392F" w:rsidRDefault="00BE392F" w:rsidP="00D60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BC5D3" w14:textId="77777777" w:rsidR="00555E50" w:rsidRDefault="00555E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366C1B97">
          <wp:simplePos x="0" y="0"/>
          <wp:positionH relativeFrom="margin">
            <wp:align>center</wp:align>
          </wp:positionH>
          <wp:positionV relativeFrom="paragraph">
            <wp:posOffset>-312202</wp:posOffset>
          </wp:positionV>
          <wp:extent cx="3110838" cy="643095"/>
          <wp:effectExtent l="0" t="0" r="0" b="0"/>
          <wp:wrapNone/>
          <wp:docPr id="2" name="Picture 2" descr="Reflections 50 year annivers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6C6B42B9">
          <wp:simplePos x="0" y="0"/>
          <wp:positionH relativeFrom="page">
            <wp:posOffset>-9525</wp:posOffset>
          </wp:positionH>
          <wp:positionV relativeFrom="paragraph">
            <wp:posOffset>257175</wp:posOffset>
          </wp:positionV>
          <wp:extent cx="7771130" cy="653143"/>
          <wp:effectExtent l="0" t="0" r="1270" b="0"/>
          <wp:wrapNone/>
          <wp:docPr id="4" name="Picture 4" descr="Reflections 50 year annivers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C1236" w14:textId="77777777" w:rsidR="00555E50" w:rsidRDefault="00555E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87E96"/>
    <w:rsid w:val="001D5598"/>
    <w:rsid w:val="00226E9B"/>
    <w:rsid w:val="002273CA"/>
    <w:rsid w:val="00236DE2"/>
    <w:rsid w:val="00243769"/>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55E50"/>
    <w:rsid w:val="005856C2"/>
    <w:rsid w:val="005B1A33"/>
    <w:rsid w:val="005C2081"/>
    <w:rsid w:val="005D2AC6"/>
    <w:rsid w:val="0063257C"/>
    <w:rsid w:val="00663019"/>
    <w:rsid w:val="006B6706"/>
    <w:rsid w:val="00724112"/>
    <w:rsid w:val="0076000F"/>
    <w:rsid w:val="00767D20"/>
    <w:rsid w:val="007B3B44"/>
    <w:rsid w:val="007C0D31"/>
    <w:rsid w:val="007C5BF4"/>
    <w:rsid w:val="00864E06"/>
    <w:rsid w:val="008A4907"/>
    <w:rsid w:val="008C5F92"/>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BE392F"/>
    <w:rsid w:val="00C4263B"/>
    <w:rsid w:val="00C43F80"/>
    <w:rsid w:val="00CF6E6A"/>
    <w:rsid w:val="00D06C65"/>
    <w:rsid w:val="00D408E8"/>
    <w:rsid w:val="00D5163F"/>
    <w:rsid w:val="00D60333"/>
    <w:rsid w:val="00D66558"/>
    <w:rsid w:val="00D90A6A"/>
    <w:rsid w:val="00D930C7"/>
    <w:rsid w:val="00E40466"/>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DB13FD1F-A298-48E7-BF45-34FA52B9B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67AD3-9EA0-426B-86C1-AA3E6E0C2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592</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4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Simmons, Michael</cp:lastModifiedBy>
  <cp:revision>3</cp:revision>
  <cp:lastPrinted>2017-02-22T14:21:00Z</cp:lastPrinted>
  <dcterms:created xsi:type="dcterms:W3CDTF">2018-09-12T15:33:00Z</dcterms:created>
  <dcterms:modified xsi:type="dcterms:W3CDTF">2018-09-12T15:34:00Z</dcterms:modified>
</cp:coreProperties>
</file>